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C383" w14:textId="3BB2109B" w:rsidR="00D824D3" w:rsidRPr="00FC43CA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  <w:highlight w:val="red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DA12A6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CD2B2D">
        <w:rPr>
          <w:rFonts w:ascii="Tahoma" w:eastAsia="Tahoma" w:hAnsi="Tahoma" w:cs="Tahoma"/>
          <w:color w:val="808080"/>
          <w:sz w:val="20"/>
          <w:szCs w:val="20"/>
        </w:rPr>
        <w:t>11</w:t>
      </w:r>
      <w:r w:rsidR="00FC43CA" w:rsidRPr="00CD2B2D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82528E" w:rsidRPr="00CD2B2D">
        <w:rPr>
          <w:rFonts w:ascii="Tahoma" w:eastAsia="Tahoma" w:hAnsi="Tahoma" w:cs="Tahoma"/>
          <w:color w:val="808080"/>
          <w:sz w:val="20"/>
          <w:szCs w:val="20"/>
        </w:rPr>
        <w:t xml:space="preserve">maja </w:t>
      </w:r>
      <w:r w:rsidR="00360B0E" w:rsidRPr="00CD2B2D">
        <w:rPr>
          <w:rFonts w:ascii="Tahoma" w:eastAsia="Tahoma" w:hAnsi="Tahoma" w:cs="Tahoma"/>
          <w:color w:val="808080"/>
          <w:sz w:val="20"/>
          <w:szCs w:val="20"/>
        </w:rPr>
        <w:t>202</w:t>
      </w:r>
      <w:r w:rsidR="00FC43CA" w:rsidRPr="00CD2B2D">
        <w:rPr>
          <w:rFonts w:ascii="Tahoma" w:eastAsia="Tahoma" w:hAnsi="Tahoma" w:cs="Tahoma"/>
          <w:color w:val="808080"/>
          <w:sz w:val="20"/>
          <w:szCs w:val="20"/>
        </w:rPr>
        <w:t>3</w:t>
      </w:r>
      <w:r w:rsidR="00B63B5B" w:rsidRPr="00CD2B2D">
        <w:rPr>
          <w:rFonts w:ascii="Tahoma" w:eastAsia="Tahoma" w:hAnsi="Tahoma" w:cs="Tahoma"/>
          <w:color w:val="808080"/>
          <w:sz w:val="20"/>
          <w:szCs w:val="20"/>
        </w:rPr>
        <w:t xml:space="preserve">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10277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111"/>
        <w:gridCol w:w="3166"/>
      </w:tblGrid>
      <w:tr w:rsidR="00D824D3" w:rsidRPr="00775CAB" w14:paraId="18FE4A91" w14:textId="77777777" w:rsidTr="00A96B52">
        <w:tc>
          <w:tcPr>
            <w:tcW w:w="7111" w:type="dxa"/>
          </w:tcPr>
          <w:p w14:paraId="50DAD41A" w14:textId="06682B39" w:rsidR="00D824D3" w:rsidRPr="00C02D68" w:rsidRDefault="00F65CEF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  <w:r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#</w:t>
            </w:r>
            <w:r w:rsidR="0082528E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kontrakty #inwestycje</w:t>
            </w:r>
          </w:p>
          <w:p w14:paraId="7607BB6A" w14:textId="77777777" w:rsidR="00D824D3" w:rsidRPr="0082528E" w:rsidRDefault="00D824D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28"/>
                <w:szCs w:val="28"/>
              </w:rPr>
            </w:pPr>
          </w:p>
          <w:p w14:paraId="1F08E350" w14:textId="1D58FD46" w:rsidR="009A2A41" w:rsidRPr="0082528E" w:rsidRDefault="0082528E" w:rsidP="009A2A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  <w:sz w:val="24"/>
                <w:szCs w:val="24"/>
              </w:rPr>
            </w:pPr>
            <w:r w:rsidRPr="0082528E">
              <w:rPr>
                <w:rFonts w:ascii="Tahoma" w:eastAsia="Tahoma" w:hAnsi="Tahoma" w:cs="Tahoma"/>
                <w:b/>
                <w:color w:val="7F7F7F" w:themeColor="text1" w:themeTint="80"/>
                <w:sz w:val="24"/>
                <w:szCs w:val="24"/>
              </w:rPr>
              <w:t xml:space="preserve">Budimex </w:t>
            </w:r>
            <w:r>
              <w:rPr>
                <w:rFonts w:ascii="Tahoma" w:eastAsia="Tahoma" w:hAnsi="Tahoma" w:cs="Tahoma"/>
                <w:b/>
                <w:color w:val="7F7F7F" w:themeColor="text1" w:themeTint="80"/>
                <w:sz w:val="24"/>
                <w:szCs w:val="24"/>
              </w:rPr>
              <w:t xml:space="preserve">rozbuduje nowoczesny kompleks sportowy </w:t>
            </w:r>
            <w:r>
              <w:rPr>
                <w:rFonts w:ascii="Tahoma" w:eastAsia="Tahoma" w:hAnsi="Tahoma" w:cs="Tahoma"/>
                <w:b/>
                <w:color w:val="7F7F7F" w:themeColor="text1" w:themeTint="80"/>
                <w:sz w:val="24"/>
                <w:szCs w:val="24"/>
              </w:rPr>
              <w:br/>
              <w:t>w Szczecinie</w:t>
            </w:r>
          </w:p>
          <w:p w14:paraId="1572AF94" w14:textId="77777777" w:rsidR="0082528E" w:rsidRDefault="0082528E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FFC000"/>
              </w:rPr>
            </w:pPr>
          </w:p>
          <w:p w14:paraId="428679F8" w14:textId="3205AE22" w:rsidR="004C1457" w:rsidRDefault="0082528E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We wtorek, 9 maja 2023 roku, </w:t>
            </w:r>
            <w:r w:rsidR="00B6504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Budimex 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odpisał umowę na </w:t>
            </w:r>
            <w:r w:rsidRPr="0082528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rzebudow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ę</w:t>
            </w:r>
            <w:r w:rsidRPr="0082528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i</w:t>
            </w:r>
            <w:r w:rsidR="00B6504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 </w:t>
            </w:r>
            <w:r w:rsidRPr="0082528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rozbudow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ę</w:t>
            </w:r>
            <w:r w:rsidRPr="0082528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basenu oraz hali widowiskowo-sportowej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w Szczecińskim Domu Sportu. Kontrakt realizowany będzie w formule „</w:t>
            </w:r>
            <w:r w:rsidR="002474B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z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aprojektuj </w:t>
            </w:r>
            <w:r w:rsidR="000F416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i </w:t>
            </w:r>
            <w:r w:rsidR="002474B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w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ybuduj”. Z modernistycznego </w:t>
            </w:r>
            <w:r w:rsidR="000F416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centrum sportowego</w:t>
            </w: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rozwiniętego o nowe funkcjonalności mieszkańcy miasta skorzystają za 3 lata.</w:t>
            </w:r>
          </w:p>
          <w:p w14:paraId="61886233" w14:textId="77777777" w:rsidR="00C47A3A" w:rsidRPr="00FC43CA" w:rsidRDefault="00C47A3A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</w:pPr>
          </w:p>
          <w:p w14:paraId="5167BDDC" w14:textId="45642211" w:rsidR="00976C6C" w:rsidRDefault="00976C6C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uroczystym podpisaniu umowy wzięli udział Piotr Krzystek – Prezydent Miasta Szczecina, </w:t>
            </w:r>
            <w:r w:rsidRPr="00976C6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dosław Tumielewicz – Prezes Zarządu Szczecińskie Inwestycje Miejskie Sp. z o.o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– podmiotu sprawującego nadzór nad inwestycją oraz Mariusz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Hurylski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</w:t>
            </w:r>
            <w:r w:rsidRPr="00976C6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yrektor Oddziału </w:t>
            </w:r>
            <w:r w:rsidR="00E932D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ółnocnego </w:t>
            </w:r>
            <w:r w:rsidRPr="00976C6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S.A.</w:t>
            </w:r>
          </w:p>
          <w:p w14:paraId="06E27A96" w14:textId="77777777" w:rsidR="004735DF" w:rsidRDefault="004735DF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345CAD9" w14:textId="1EF610D1" w:rsidR="004735DF" w:rsidRPr="00054A5D" w:rsidRDefault="0030628A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30628A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Ogromnie </w:t>
            </w:r>
            <w:r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cieszymy się z </w:t>
            </w:r>
            <w:r w:rsidR="00E055AE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możliwości współtworzenia nowej odsłony obiektu o tak dużym i historycznym znaczeniu dla </w:t>
            </w:r>
            <w:r w:rsidR="00FC60A9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S</w:t>
            </w:r>
            <w:r w:rsidR="00E055AE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zczecinian. </w:t>
            </w:r>
            <w:r w:rsidR="00054A5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Jako firma z zaangażowaniem wspieramy inicjatywy edukacyjne i sportowe</w:t>
            </w:r>
            <w:r w:rsidR="0078671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oraz zwracamy szczególną uwagę na wpływ społeczny prowadzonych przez nas inwestycji.</w:t>
            </w:r>
            <w:r w:rsidR="00054A5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Posiadamy szerokie doświadczenie w generalnym wykonawstwie tego typu hal i budynków. Mam nadzieję, że nasze motywacje oraz kompetencje pozwolą nam za 36 miesięcy oddać w ręce mieszkańców miasta nowoczesne miejsce </w:t>
            </w:r>
            <w:r w:rsidR="0078671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sprzyjające realizacji</w:t>
            </w:r>
            <w:r w:rsidR="00054A5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pasji, ale również przeżywani</w:t>
            </w:r>
            <w:r w:rsidR="0078671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u</w:t>
            </w:r>
            <w:r w:rsidR="00054A5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wyjątkowych</w:t>
            </w:r>
            <w:r w:rsidR="0078671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054A5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>sportowych</w:t>
            </w:r>
            <w:r w:rsidR="00786715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emocji</w:t>
            </w:r>
            <w:r w:rsidR="00054A5D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 </w:t>
            </w:r>
            <w:r w:rsidR="00054A5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– powiedział </w:t>
            </w:r>
            <w:r w:rsidR="00054A5D" w:rsidRPr="00BE35A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Mariusz </w:t>
            </w:r>
            <w:proofErr w:type="spellStart"/>
            <w:r w:rsidR="00054A5D" w:rsidRPr="00BE35A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Hurylski</w:t>
            </w:r>
            <w:proofErr w:type="spellEnd"/>
            <w:r w:rsidR="00054A5D" w:rsidRPr="00BE35A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, Dyrektor Oddziału </w:t>
            </w:r>
            <w:r w:rsidR="00E932D5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ółnocnego </w:t>
            </w:r>
            <w:r w:rsidR="00054A5D" w:rsidRPr="00BE35A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Budimex S.A.</w:t>
            </w:r>
          </w:p>
          <w:p w14:paraId="5ED1870E" w14:textId="24B7F327" w:rsidR="00976C6C" w:rsidRDefault="00976C6C" w:rsidP="00976C6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5A2E436" w14:textId="28D34F93" w:rsidR="00976C6C" w:rsidRPr="00976C6C" w:rsidRDefault="00976C6C" w:rsidP="00976C6C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Opis inwestycji</w:t>
            </w:r>
          </w:p>
          <w:p w14:paraId="037621BF" w14:textId="77777777" w:rsidR="00976C6C" w:rsidRDefault="00976C6C" w:rsidP="000F416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1BF442D" w14:textId="0CB74F4F" w:rsidR="00B10C28" w:rsidRDefault="000F4163" w:rsidP="000F416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jako generalny wykonawca inwestycji przy ul. Wąskiej 16, odpowiedzialny będzie za prac</w:t>
            </w:r>
            <w:r w:rsidR="007867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zbiórkowe istniejącego basenu o długości 25 metrów oraz hali,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a następnie realizację nowych obiektów. </w:t>
            </w:r>
          </w:p>
          <w:p w14:paraId="0C338751" w14:textId="77777777" w:rsidR="00B10C28" w:rsidRDefault="00B10C28" w:rsidP="000F416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451607F" w14:textId="55BB4948" w:rsidR="00B10C28" w:rsidRDefault="00B10C28" w:rsidP="00B10C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Infrastruktura zmodernizowanego Szczecińskiego Domu Sportu </w:t>
            </w:r>
            <w:r w:rsidR="007867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bejmie m.in.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ielofunkcyjną halę widowiskowo-sportową, która po rozbudowie będzie mogła pomieścić blisko 1 500 kibiców oraz gościć rozgrywki zawodów sportowych rangi regionalnej, ogólnopolskiej, a także międzynarodowej </w:t>
            </w:r>
            <w:r w:rsidRPr="000F416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 poziomie zespołów klubowych miast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W budynku mieścić się będą dodatkowo</w:t>
            </w:r>
            <w:r w:rsid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wie sale </w:t>
            </w:r>
            <w:r w:rsid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okserskie.</w:t>
            </w:r>
          </w:p>
          <w:p w14:paraId="3A6C2BB6" w14:textId="77777777" w:rsidR="00B10C28" w:rsidRDefault="00B10C28" w:rsidP="00B10C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A20304D" w14:textId="602EC3BE" w:rsidR="00B10C28" w:rsidRDefault="00B10C28" w:rsidP="00B10C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nowej pływalni przewidziano 30-metrowy basen </w:t>
            </w:r>
            <w:r w:rsid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raz z lokalnym przegłębieniem oraz pomieszczeniami dla ratowników, sanitariatami czy magazynem. W ramach inwestycji zaplanowano budowę trybun zawodów pływackich dla 246 osób </w:t>
            </w:r>
            <w:r w:rsid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>i przebudowę</w:t>
            </w:r>
            <w:r w:rsidR="0043204F" w:rsidRP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ał</w:t>
            </w:r>
            <w:r w:rsid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go</w:t>
            </w:r>
            <w:r w:rsidR="0043204F" w:rsidRP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asen</w:t>
            </w:r>
            <w:r w:rsid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</w:t>
            </w:r>
            <w:r w:rsidR="0043204F" w:rsidRP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 brodzikiem.</w:t>
            </w:r>
          </w:p>
          <w:p w14:paraId="141A5833" w14:textId="77777777" w:rsidR="0043204F" w:rsidRDefault="0043204F" w:rsidP="00B10C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D0F0443" w14:textId="670DA505" w:rsidR="0043204F" w:rsidRDefault="0043204F" w:rsidP="00B10C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nadto roboty obejmować będą remont istniejącego holu głównego, zagospodarowanie terenu wraz ze zjazdami, dojazdami i dojściami, infrastrukturę techniczną oraz przyłącza sieci zewnętrznych.</w:t>
            </w:r>
          </w:p>
          <w:p w14:paraId="3FC97149" w14:textId="77777777" w:rsidR="00844C52" w:rsidRDefault="00844C52" w:rsidP="00B10C2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5A6626F" w14:textId="77777777" w:rsidR="00976C6C" w:rsidRDefault="00844C52" w:rsidP="00976C6C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844C52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arametry nowego Szczecińskiego Domu Sportu:</w:t>
            </w:r>
          </w:p>
          <w:p w14:paraId="2382AAB4" w14:textId="77777777" w:rsidR="00976C6C" w:rsidRDefault="00976C6C" w:rsidP="00976C6C">
            <w:pPr>
              <w:spacing w:line="360" w:lineRule="auto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- 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kubatura obiektu: </w:t>
            </w: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75 133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m3</w:t>
            </w:r>
          </w:p>
          <w:p w14:paraId="0A4DD594" w14:textId="77777777" w:rsidR="00976C6C" w:rsidRDefault="00976C6C" w:rsidP="00976C6C">
            <w:pPr>
              <w:spacing w:line="360" w:lineRule="auto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- 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powierzchnia całkowita: </w:t>
            </w: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10 526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m2</w:t>
            </w:r>
          </w:p>
          <w:p w14:paraId="200F9A08" w14:textId="77777777" w:rsidR="00976C6C" w:rsidRDefault="00976C6C" w:rsidP="00976C6C">
            <w:pPr>
              <w:spacing w:line="360" w:lineRule="auto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- 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wysokość budynku: </w:t>
            </w: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11,45-17,60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m</w:t>
            </w:r>
          </w:p>
          <w:p w14:paraId="366F1DD9" w14:textId="77777777" w:rsidR="00976C6C" w:rsidRDefault="00976C6C" w:rsidP="00976C6C">
            <w:pPr>
              <w:spacing w:line="360" w:lineRule="auto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- tereny zielone: 1 957m2 (istniejąca) i 745 m2 (projektowana)</w:t>
            </w:r>
          </w:p>
          <w:p w14:paraId="2B6E733D" w14:textId="77777777" w:rsidR="00976C6C" w:rsidRDefault="00976C6C" w:rsidP="00976C6C">
            <w:pPr>
              <w:spacing w:line="360" w:lineRule="auto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- 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liczba kondygnacji podziemnych: </w:t>
            </w: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1</w:t>
            </w:r>
          </w:p>
          <w:p w14:paraId="70BCA48E" w14:textId="23CE3D0B" w:rsidR="00976C6C" w:rsidRPr="00976C6C" w:rsidRDefault="00976C6C" w:rsidP="00976C6C">
            <w:pPr>
              <w:spacing w:line="360" w:lineRule="auto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- </w:t>
            </w:r>
            <w:r w:rsidRPr="00976C6C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liczba kondygnacji nadziemnych: </w:t>
            </w: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4</w:t>
            </w:r>
          </w:p>
          <w:p w14:paraId="4AA35378" w14:textId="77777777" w:rsidR="00DE3B1D" w:rsidRDefault="00DE3B1D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2A8F490" w14:textId="747CA0BC" w:rsidR="00DE3B1D" w:rsidRPr="00DE3B1D" w:rsidRDefault="0043204F" w:rsidP="004572A8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Technologie i nowoczesne rozwiązania</w:t>
            </w:r>
          </w:p>
          <w:p w14:paraId="40FA090A" w14:textId="77777777" w:rsidR="00DE3B1D" w:rsidRDefault="00DE3B1D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79EBA85" w14:textId="60EFD9D2" w:rsidR="00844C52" w:rsidRDefault="0043204F" w:rsidP="0043204F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ompleks będzie </w:t>
            </w:r>
            <w:r w:rsidRPr="0043204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stosowany do potrzeb osób niepełnosprawnych</w:t>
            </w:r>
            <w:r w:rsidR="00844C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 wyposażony w innowacje sprzyjające m.in. redukcji kosztów użytkowania. Technologia wody basenowej pozwoli na powtórne wykorzystanie 75</w:t>
            </w:r>
            <w:r w:rsidR="00C40D5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</w:t>
            </w:r>
            <w:r w:rsidR="00844C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ód </w:t>
            </w:r>
            <w:proofErr w:type="spellStart"/>
            <w:r w:rsidR="00844C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płucznych</w:t>
            </w:r>
            <w:proofErr w:type="spellEnd"/>
            <w:r w:rsidR="00844C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Dla zwiększenia efektywności energetycznej obiektów, w procesie budowlanym użyte zostaną materiały spełniające aktualne normy w zakresie przenikania ciepła. Na terenie kompleksu znajdzie się również instalacja fotowoltaiczna. </w:t>
            </w:r>
          </w:p>
          <w:p w14:paraId="42A5365A" w14:textId="77777777" w:rsidR="00844C52" w:rsidRDefault="00844C52" w:rsidP="0043204F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70825AAB" w14:textId="2A4AE869" w:rsidR="00844C52" w:rsidRDefault="00844C52" w:rsidP="0043204F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la zachowania tożsamości oraz zaznaczenia roli dawnego </w:t>
            </w:r>
            <w:r w:rsidR="007867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entrum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życiu lokalnej społeczności w nową zabudowę wkomponowane zostaną jego elementy – część holu wejściowego i mozaiki.</w:t>
            </w:r>
          </w:p>
          <w:p w14:paraId="55F63C0D" w14:textId="769B8734" w:rsidR="0043204F" w:rsidRDefault="00844C52" w:rsidP="0043204F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  </w:t>
            </w:r>
          </w:p>
          <w:p w14:paraId="6571AEF4" w14:textId="334E67C5" w:rsidR="004572A8" w:rsidRDefault="00976C6C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zacunkowa wartość inwestycji to ponad 108 mln zł</w:t>
            </w:r>
            <w:r w:rsidRPr="00976C6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rutto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Będzie ona częściowo</w:t>
            </w:r>
            <w:r w:rsidRPr="00976C6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inansowana</w:t>
            </w:r>
            <w:r w:rsidRPr="00976C6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e środków Rządowego Funduszu Polski Ład: Program Inwestycji Strategicznych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(65 mln zł). </w:t>
            </w:r>
          </w:p>
          <w:p w14:paraId="2801CD31" w14:textId="77777777" w:rsidR="004735DF" w:rsidRDefault="004735DF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FCF3AE9" w14:textId="526F9B8F" w:rsidR="004735DF" w:rsidRDefault="004735DF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Jest to kolejne zadanie</w:t>
            </w:r>
            <w:r w:rsidR="007867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 obszaru budownictwa ogólnego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ealizowane przez Budimex na terenie miasta Szczecin</w:t>
            </w:r>
            <w:r w:rsidR="00972C5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i w okolicy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</w:t>
            </w:r>
            <w:r w:rsidR="007867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ajwiększy w Polsce </w:t>
            </w:r>
            <w:r w:rsidR="00786715" w:rsidRP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generalny wykonawca</w:t>
            </w:r>
            <w:r w:rsidRP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dpowiada</w:t>
            </w:r>
            <w:r w:rsidR="00375EDA" w:rsidRP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także</w:t>
            </w:r>
            <w:r w:rsidRP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a </w:t>
            </w:r>
            <w:r w:rsidR="00375EDA" w:rsidRP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ebudowę mostu kolejowego nad rzeką </w:t>
            </w:r>
            <w:proofErr w:type="spellStart"/>
            <w:r w:rsidR="00375EDA" w:rsidRPr="00375ED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egalica</w:t>
            </w:r>
            <w:proofErr w:type="spellEnd"/>
            <w:r w:rsidR="008034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</w:t>
            </w:r>
            <w:r w:rsidR="0021633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ealizację </w:t>
            </w:r>
            <w:r w:rsidR="0021633C" w:rsidRPr="0021633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bwodnicy Przecławia i Warzymic</w:t>
            </w:r>
            <w:r w:rsidR="0021633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8034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803472" w:rsidRPr="008034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2020 roku </w:t>
            </w:r>
            <w:r w:rsidR="008034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imex </w:t>
            </w:r>
            <w:r w:rsidR="00803472" w:rsidRPr="00803472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ukończył zbiornik przeciwpowodziowy dla rzeki Odry – największy taki obiekt w Polsce.</w:t>
            </w:r>
            <w:r w:rsidR="00803472" w:rsidRPr="00803472" w:rsidDel="00C44AB2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  <w:t xml:space="preserve"> </w:t>
            </w:r>
          </w:p>
          <w:p w14:paraId="44BE80C7" w14:textId="75187DB9" w:rsidR="00DE4D7D" w:rsidRPr="00FC43CA" w:rsidRDefault="00DE4D7D" w:rsidP="008C3C11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3166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775CAB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tel. (22) 62 36 164, 512 478 522, </w:t>
            </w:r>
          </w:p>
          <w:p w14:paraId="1AD63FF4" w14:textId="77777777" w:rsidR="00D824D3" w:rsidRPr="00775CAB" w:rsidRDefault="004053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hyperlink r:id="rId12">
              <w:r w:rsidR="00B63B5B" w:rsidRPr="00775CAB">
                <w:rPr>
                  <w:rFonts w:ascii="Verdana" w:eastAsia="Verdana" w:hAnsi="Verdana" w:cs="Verdana"/>
                  <w:bCs/>
                  <w:color w:val="808080"/>
                  <w:sz w:val="18"/>
                  <w:szCs w:val="18"/>
                  <w:u w:val="single"/>
                </w:rPr>
                <w:t>michal.wrzosek@budimex.pl</w:t>
              </w:r>
            </w:hyperlink>
          </w:p>
          <w:p w14:paraId="286034E8" w14:textId="77777777" w:rsidR="00D824D3" w:rsidRPr="00775CAB" w:rsidRDefault="0040535B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8"/>
                <w:szCs w:val="18"/>
              </w:rPr>
            </w:pPr>
            <w:hyperlink r:id="rId13">
              <w:r w:rsidR="00B63B5B" w:rsidRPr="00775CAB">
                <w:rPr>
                  <w:rFonts w:ascii="Tahoma" w:eastAsia="Tahoma" w:hAnsi="Tahoma" w:cs="Tahoma"/>
                  <w:bCs/>
                  <w:color w:val="7F7F7F"/>
                  <w:sz w:val="18"/>
                  <w:szCs w:val="18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6E7F5698" w14:textId="7B88D0D5" w:rsidR="00D824D3" w:rsidRDefault="00D824D3" w:rsidP="00AD7834">
      <w:pPr>
        <w:spacing w:line="360" w:lineRule="auto"/>
        <w:ind w:right="1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D824D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133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23990" w14:textId="77777777" w:rsidR="00CD25B6" w:rsidRDefault="00CD25B6">
      <w:pPr>
        <w:spacing w:after="0" w:line="240" w:lineRule="auto"/>
      </w:pPr>
      <w:r>
        <w:separator/>
      </w:r>
    </w:p>
  </w:endnote>
  <w:endnote w:type="continuationSeparator" w:id="0">
    <w:p w14:paraId="10441840" w14:textId="77777777" w:rsidR="00CD25B6" w:rsidRDefault="00CD2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8F6FF" w14:textId="77777777" w:rsidR="00CD25B6" w:rsidRDefault="00CD25B6">
      <w:pPr>
        <w:spacing w:after="0" w:line="240" w:lineRule="auto"/>
      </w:pPr>
      <w:r>
        <w:separator/>
      </w:r>
    </w:p>
  </w:footnote>
  <w:footnote w:type="continuationSeparator" w:id="0">
    <w:p w14:paraId="481C812E" w14:textId="77777777" w:rsidR="00CD25B6" w:rsidRDefault="00CD2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37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145467660">
    <w:abstractNumId w:val="0"/>
  </w:num>
  <w:num w:numId="2" w16cid:durableId="1547525273">
    <w:abstractNumId w:val="5"/>
  </w:num>
  <w:num w:numId="3" w16cid:durableId="1196965386">
    <w:abstractNumId w:val="2"/>
  </w:num>
  <w:num w:numId="4" w16cid:durableId="1619530281">
    <w:abstractNumId w:val="3"/>
  </w:num>
  <w:num w:numId="5" w16cid:durableId="110520937">
    <w:abstractNumId w:val="4"/>
  </w:num>
  <w:num w:numId="6" w16cid:durableId="10498413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zExNDE2MzQzN7dQ0lEKTi0uzszPAykwqgUAaoBXCiwAAAA="/>
  </w:docVars>
  <w:rsids>
    <w:rsidRoot w:val="00D824D3"/>
    <w:rsid w:val="0000116D"/>
    <w:rsid w:val="00002FA2"/>
    <w:rsid w:val="00005901"/>
    <w:rsid w:val="0001222E"/>
    <w:rsid w:val="000150C1"/>
    <w:rsid w:val="0001727E"/>
    <w:rsid w:val="00027A52"/>
    <w:rsid w:val="00032F3D"/>
    <w:rsid w:val="00033E4A"/>
    <w:rsid w:val="00033EEE"/>
    <w:rsid w:val="0003691C"/>
    <w:rsid w:val="00044B01"/>
    <w:rsid w:val="000471E4"/>
    <w:rsid w:val="00053E58"/>
    <w:rsid w:val="00054A5D"/>
    <w:rsid w:val="000602EE"/>
    <w:rsid w:val="00061B68"/>
    <w:rsid w:val="00061F85"/>
    <w:rsid w:val="0006314F"/>
    <w:rsid w:val="000644F6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38FA"/>
    <w:rsid w:val="000B4EAD"/>
    <w:rsid w:val="000B570C"/>
    <w:rsid w:val="000B7985"/>
    <w:rsid w:val="000C0857"/>
    <w:rsid w:val="000C60FB"/>
    <w:rsid w:val="000D4CA2"/>
    <w:rsid w:val="000D51F1"/>
    <w:rsid w:val="000D6166"/>
    <w:rsid w:val="000E4D10"/>
    <w:rsid w:val="000E5514"/>
    <w:rsid w:val="000F4163"/>
    <w:rsid w:val="000F478F"/>
    <w:rsid w:val="000F734A"/>
    <w:rsid w:val="000F7CDD"/>
    <w:rsid w:val="00103FBA"/>
    <w:rsid w:val="00106347"/>
    <w:rsid w:val="00120F42"/>
    <w:rsid w:val="00121797"/>
    <w:rsid w:val="00125739"/>
    <w:rsid w:val="0012600E"/>
    <w:rsid w:val="00131EA2"/>
    <w:rsid w:val="00135A1E"/>
    <w:rsid w:val="001378BE"/>
    <w:rsid w:val="001415FC"/>
    <w:rsid w:val="00147473"/>
    <w:rsid w:val="0015239C"/>
    <w:rsid w:val="00154AF9"/>
    <w:rsid w:val="00164288"/>
    <w:rsid w:val="001652FF"/>
    <w:rsid w:val="0016660D"/>
    <w:rsid w:val="00171E71"/>
    <w:rsid w:val="00176796"/>
    <w:rsid w:val="00176B23"/>
    <w:rsid w:val="00177F03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6E4D"/>
    <w:rsid w:val="001A13BD"/>
    <w:rsid w:val="001A4444"/>
    <w:rsid w:val="001A4687"/>
    <w:rsid w:val="001A5E03"/>
    <w:rsid w:val="001B18F8"/>
    <w:rsid w:val="001B3A88"/>
    <w:rsid w:val="001B53AC"/>
    <w:rsid w:val="001C6BED"/>
    <w:rsid w:val="001C78CD"/>
    <w:rsid w:val="001D1508"/>
    <w:rsid w:val="001D3BBF"/>
    <w:rsid w:val="001D6D47"/>
    <w:rsid w:val="001E2FCE"/>
    <w:rsid w:val="001E3718"/>
    <w:rsid w:val="001E5D2F"/>
    <w:rsid w:val="001E5F16"/>
    <w:rsid w:val="001E6465"/>
    <w:rsid w:val="001E655D"/>
    <w:rsid w:val="001F3AC1"/>
    <w:rsid w:val="001F3B78"/>
    <w:rsid w:val="001F540C"/>
    <w:rsid w:val="00200282"/>
    <w:rsid w:val="00205C0B"/>
    <w:rsid w:val="00207D56"/>
    <w:rsid w:val="00210B3A"/>
    <w:rsid w:val="00210B70"/>
    <w:rsid w:val="0021267C"/>
    <w:rsid w:val="0021633C"/>
    <w:rsid w:val="0022070B"/>
    <w:rsid w:val="002332A6"/>
    <w:rsid w:val="00234145"/>
    <w:rsid w:val="00235BCA"/>
    <w:rsid w:val="00236736"/>
    <w:rsid w:val="0023777F"/>
    <w:rsid w:val="00241059"/>
    <w:rsid w:val="002431E6"/>
    <w:rsid w:val="00244B52"/>
    <w:rsid w:val="002451CA"/>
    <w:rsid w:val="00246369"/>
    <w:rsid w:val="00247108"/>
    <w:rsid w:val="002474B8"/>
    <w:rsid w:val="002560E2"/>
    <w:rsid w:val="002572B2"/>
    <w:rsid w:val="0026041E"/>
    <w:rsid w:val="002606E5"/>
    <w:rsid w:val="0026199D"/>
    <w:rsid w:val="002666B2"/>
    <w:rsid w:val="00270259"/>
    <w:rsid w:val="002705D2"/>
    <w:rsid w:val="00271E13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6F72"/>
    <w:rsid w:val="002C0A13"/>
    <w:rsid w:val="002C4D36"/>
    <w:rsid w:val="002C6B44"/>
    <w:rsid w:val="002C71F2"/>
    <w:rsid w:val="002C72FF"/>
    <w:rsid w:val="002D0A73"/>
    <w:rsid w:val="002E348B"/>
    <w:rsid w:val="002E4678"/>
    <w:rsid w:val="002E4732"/>
    <w:rsid w:val="002F2A15"/>
    <w:rsid w:val="002F35F7"/>
    <w:rsid w:val="003023A0"/>
    <w:rsid w:val="0030310D"/>
    <w:rsid w:val="0030628A"/>
    <w:rsid w:val="00310980"/>
    <w:rsid w:val="00312C4B"/>
    <w:rsid w:val="00314819"/>
    <w:rsid w:val="0031612E"/>
    <w:rsid w:val="00323D83"/>
    <w:rsid w:val="003242A3"/>
    <w:rsid w:val="00330315"/>
    <w:rsid w:val="00330932"/>
    <w:rsid w:val="00335E0E"/>
    <w:rsid w:val="003371B4"/>
    <w:rsid w:val="00337C34"/>
    <w:rsid w:val="00337F4C"/>
    <w:rsid w:val="003413EC"/>
    <w:rsid w:val="00343F41"/>
    <w:rsid w:val="00352719"/>
    <w:rsid w:val="00356480"/>
    <w:rsid w:val="00360B0E"/>
    <w:rsid w:val="003615FB"/>
    <w:rsid w:val="003711C0"/>
    <w:rsid w:val="003734D3"/>
    <w:rsid w:val="00374264"/>
    <w:rsid w:val="00375A37"/>
    <w:rsid w:val="00375EDA"/>
    <w:rsid w:val="00377098"/>
    <w:rsid w:val="00380BE2"/>
    <w:rsid w:val="00382683"/>
    <w:rsid w:val="0038295F"/>
    <w:rsid w:val="00383BB6"/>
    <w:rsid w:val="00384766"/>
    <w:rsid w:val="0038504E"/>
    <w:rsid w:val="003858D5"/>
    <w:rsid w:val="00392AC2"/>
    <w:rsid w:val="003A0B81"/>
    <w:rsid w:val="003A74B7"/>
    <w:rsid w:val="003B2692"/>
    <w:rsid w:val="003B3277"/>
    <w:rsid w:val="003C0EF3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F0366"/>
    <w:rsid w:val="003F479C"/>
    <w:rsid w:val="0040535B"/>
    <w:rsid w:val="00406D9D"/>
    <w:rsid w:val="004151F3"/>
    <w:rsid w:val="00417A3F"/>
    <w:rsid w:val="0042081D"/>
    <w:rsid w:val="004226D7"/>
    <w:rsid w:val="00423508"/>
    <w:rsid w:val="00424ADA"/>
    <w:rsid w:val="00426430"/>
    <w:rsid w:val="0043204F"/>
    <w:rsid w:val="0044439A"/>
    <w:rsid w:val="00447762"/>
    <w:rsid w:val="00450B7A"/>
    <w:rsid w:val="004510B2"/>
    <w:rsid w:val="00452E75"/>
    <w:rsid w:val="00453309"/>
    <w:rsid w:val="00455F8B"/>
    <w:rsid w:val="00456535"/>
    <w:rsid w:val="00456A67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35DF"/>
    <w:rsid w:val="004763AA"/>
    <w:rsid w:val="00486407"/>
    <w:rsid w:val="00493212"/>
    <w:rsid w:val="004A002F"/>
    <w:rsid w:val="004A25A7"/>
    <w:rsid w:val="004A417F"/>
    <w:rsid w:val="004A4455"/>
    <w:rsid w:val="004B19B6"/>
    <w:rsid w:val="004B4F60"/>
    <w:rsid w:val="004C1457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25E2"/>
    <w:rsid w:val="004E3670"/>
    <w:rsid w:val="004E3BF3"/>
    <w:rsid w:val="004E4375"/>
    <w:rsid w:val="004E514D"/>
    <w:rsid w:val="004E664B"/>
    <w:rsid w:val="004E7219"/>
    <w:rsid w:val="004E7872"/>
    <w:rsid w:val="004F5F2B"/>
    <w:rsid w:val="004F656D"/>
    <w:rsid w:val="004F76E3"/>
    <w:rsid w:val="0050050B"/>
    <w:rsid w:val="0050128F"/>
    <w:rsid w:val="005030B7"/>
    <w:rsid w:val="005106E9"/>
    <w:rsid w:val="00513957"/>
    <w:rsid w:val="0051554F"/>
    <w:rsid w:val="005170F0"/>
    <w:rsid w:val="00517459"/>
    <w:rsid w:val="00522CB9"/>
    <w:rsid w:val="00523279"/>
    <w:rsid w:val="0052392A"/>
    <w:rsid w:val="00523965"/>
    <w:rsid w:val="005319A4"/>
    <w:rsid w:val="0053398D"/>
    <w:rsid w:val="0053503C"/>
    <w:rsid w:val="005403F2"/>
    <w:rsid w:val="00543269"/>
    <w:rsid w:val="00544A7C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3C9"/>
    <w:rsid w:val="00574EC5"/>
    <w:rsid w:val="0058424C"/>
    <w:rsid w:val="00584EAB"/>
    <w:rsid w:val="005863A7"/>
    <w:rsid w:val="0059770F"/>
    <w:rsid w:val="00597B7F"/>
    <w:rsid w:val="005A5043"/>
    <w:rsid w:val="005B039B"/>
    <w:rsid w:val="005B155B"/>
    <w:rsid w:val="005B248C"/>
    <w:rsid w:val="005B3CF6"/>
    <w:rsid w:val="005B5026"/>
    <w:rsid w:val="005C07AB"/>
    <w:rsid w:val="005C58F7"/>
    <w:rsid w:val="005C7276"/>
    <w:rsid w:val="005D25D3"/>
    <w:rsid w:val="005D7C59"/>
    <w:rsid w:val="005E0107"/>
    <w:rsid w:val="005E090C"/>
    <w:rsid w:val="005E2831"/>
    <w:rsid w:val="005E4881"/>
    <w:rsid w:val="005F1CF1"/>
    <w:rsid w:val="005F3B41"/>
    <w:rsid w:val="005F4BD2"/>
    <w:rsid w:val="005F65B4"/>
    <w:rsid w:val="005F6802"/>
    <w:rsid w:val="005F6D3C"/>
    <w:rsid w:val="005F75ED"/>
    <w:rsid w:val="005F7CFF"/>
    <w:rsid w:val="00607CC8"/>
    <w:rsid w:val="00610F49"/>
    <w:rsid w:val="00611BD0"/>
    <w:rsid w:val="006137A4"/>
    <w:rsid w:val="00615980"/>
    <w:rsid w:val="006217C8"/>
    <w:rsid w:val="006221EC"/>
    <w:rsid w:val="00624E80"/>
    <w:rsid w:val="006273F5"/>
    <w:rsid w:val="00633416"/>
    <w:rsid w:val="006335D0"/>
    <w:rsid w:val="00634818"/>
    <w:rsid w:val="00636727"/>
    <w:rsid w:val="00636F6F"/>
    <w:rsid w:val="0064310D"/>
    <w:rsid w:val="00650F76"/>
    <w:rsid w:val="006511B1"/>
    <w:rsid w:val="006514B7"/>
    <w:rsid w:val="00651C6F"/>
    <w:rsid w:val="00652414"/>
    <w:rsid w:val="00653204"/>
    <w:rsid w:val="00654549"/>
    <w:rsid w:val="00660924"/>
    <w:rsid w:val="00660A27"/>
    <w:rsid w:val="00661489"/>
    <w:rsid w:val="00661E49"/>
    <w:rsid w:val="00662B0E"/>
    <w:rsid w:val="00664FA5"/>
    <w:rsid w:val="00665EE0"/>
    <w:rsid w:val="006670FF"/>
    <w:rsid w:val="0067655C"/>
    <w:rsid w:val="00684AEF"/>
    <w:rsid w:val="00685FB2"/>
    <w:rsid w:val="006908D3"/>
    <w:rsid w:val="00691304"/>
    <w:rsid w:val="006913B6"/>
    <w:rsid w:val="00693AAB"/>
    <w:rsid w:val="006943AF"/>
    <w:rsid w:val="006A1C56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D060D"/>
    <w:rsid w:val="006D1428"/>
    <w:rsid w:val="006D5288"/>
    <w:rsid w:val="006D546B"/>
    <w:rsid w:val="006D640A"/>
    <w:rsid w:val="006D721C"/>
    <w:rsid w:val="006E130B"/>
    <w:rsid w:val="006E238E"/>
    <w:rsid w:val="006E566D"/>
    <w:rsid w:val="006E5944"/>
    <w:rsid w:val="006E61C6"/>
    <w:rsid w:val="006E716B"/>
    <w:rsid w:val="006F30C5"/>
    <w:rsid w:val="006F3FA9"/>
    <w:rsid w:val="007012C0"/>
    <w:rsid w:val="00702E01"/>
    <w:rsid w:val="00703F19"/>
    <w:rsid w:val="00704F7D"/>
    <w:rsid w:val="00705048"/>
    <w:rsid w:val="007065F1"/>
    <w:rsid w:val="00707906"/>
    <w:rsid w:val="0071028C"/>
    <w:rsid w:val="00710618"/>
    <w:rsid w:val="00710E33"/>
    <w:rsid w:val="00712B2C"/>
    <w:rsid w:val="007143D6"/>
    <w:rsid w:val="007157E1"/>
    <w:rsid w:val="007172F7"/>
    <w:rsid w:val="00717A8C"/>
    <w:rsid w:val="00725A96"/>
    <w:rsid w:val="00726BDF"/>
    <w:rsid w:val="00734DF8"/>
    <w:rsid w:val="007426FD"/>
    <w:rsid w:val="007429FA"/>
    <w:rsid w:val="00745755"/>
    <w:rsid w:val="00747599"/>
    <w:rsid w:val="00756852"/>
    <w:rsid w:val="00762BB9"/>
    <w:rsid w:val="007659C0"/>
    <w:rsid w:val="00770099"/>
    <w:rsid w:val="00770BC3"/>
    <w:rsid w:val="007724D1"/>
    <w:rsid w:val="00775CAB"/>
    <w:rsid w:val="0077747E"/>
    <w:rsid w:val="00777A92"/>
    <w:rsid w:val="00786715"/>
    <w:rsid w:val="00794031"/>
    <w:rsid w:val="007A6067"/>
    <w:rsid w:val="007B4EE7"/>
    <w:rsid w:val="007C3807"/>
    <w:rsid w:val="007C69AF"/>
    <w:rsid w:val="007C6D66"/>
    <w:rsid w:val="007C79AA"/>
    <w:rsid w:val="007D043C"/>
    <w:rsid w:val="007D1D38"/>
    <w:rsid w:val="007D2158"/>
    <w:rsid w:val="007D3A3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472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5619"/>
    <w:rsid w:val="00815E45"/>
    <w:rsid w:val="008166BC"/>
    <w:rsid w:val="008230DA"/>
    <w:rsid w:val="00824271"/>
    <w:rsid w:val="0082528E"/>
    <w:rsid w:val="00825812"/>
    <w:rsid w:val="00825FA7"/>
    <w:rsid w:val="008300BE"/>
    <w:rsid w:val="008373EA"/>
    <w:rsid w:val="00840917"/>
    <w:rsid w:val="00841029"/>
    <w:rsid w:val="00844C52"/>
    <w:rsid w:val="00850178"/>
    <w:rsid w:val="00850757"/>
    <w:rsid w:val="0085210D"/>
    <w:rsid w:val="00854FCC"/>
    <w:rsid w:val="0086463D"/>
    <w:rsid w:val="00864650"/>
    <w:rsid w:val="00867B13"/>
    <w:rsid w:val="0087155D"/>
    <w:rsid w:val="00871CAB"/>
    <w:rsid w:val="00875D93"/>
    <w:rsid w:val="00887135"/>
    <w:rsid w:val="00890BCD"/>
    <w:rsid w:val="00893D6E"/>
    <w:rsid w:val="00895F6D"/>
    <w:rsid w:val="008A0044"/>
    <w:rsid w:val="008A1549"/>
    <w:rsid w:val="008A32BF"/>
    <w:rsid w:val="008A6A8C"/>
    <w:rsid w:val="008B17C9"/>
    <w:rsid w:val="008B19CA"/>
    <w:rsid w:val="008B1D6D"/>
    <w:rsid w:val="008C2D2B"/>
    <w:rsid w:val="008C3396"/>
    <w:rsid w:val="008C3407"/>
    <w:rsid w:val="008C3C11"/>
    <w:rsid w:val="008D3344"/>
    <w:rsid w:val="008D3B53"/>
    <w:rsid w:val="008D6295"/>
    <w:rsid w:val="008E179B"/>
    <w:rsid w:val="008E49DC"/>
    <w:rsid w:val="008E5974"/>
    <w:rsid w:val="008F0F82"/>
    <w:rsid w:val="008F1258"/>
    <w:rsid w:val="008F2928"/>
    <w:rsid w:val="008F47AB"/>
    <w:rsid w:val="008F662C"/>
    <w:rsid w:val="009004D4"/>
    <w:rsid w:val="00903035"/>
    <w:rsid w:val="0090320E"/>
    <w:rsid w:val="00904BD3"/>
    <w:rsid w:val="009060CB"/>
    <w:rsid w:val="00917E35"/>
    <w:rsid w:val="00917F22"/>
    <w:rsid w:val="00926AB4"/>
    <w:rsid w:val="00934D02"/>
    <w:rsid w:val="00934E3C"/>
    <w:rsid w:val="00935CAC"/>
    <w:rsid w:val="009412FA"/>
    <w:rsid w:val="009423FC"/>
    <w:rsid w:val="009440A3"/>
    <w:rsid w:val="00950989"/>
    <w:rsid w:val="00950CD1"/>
    <w:rsid w:val="00953058"/>
    <w:rsid w:val="00954753"/>
    <w:rsid w:val="0095559D"/>
    <w:rsid w:val="00972C52"/>
    <w:rsid w:val="00976C6C"/>
    <w:rsid w:val="00980272"/>
    <w:rsid w:val="00985437"/>
    <w:rsid w:val="00985A8D"/>
    <w:rsid w:val="00985D5B"/>
    <w:rsid w:val="00986024"/>
    <w:rsid w:val="0099010B"/>
    <w:rsid w:val="00990A62"/>
    <w:rsid w:val="009923E1"/>
    <w:rsid w:val="009934D7"/>
    <w:rsid w:val="009966F7"/>
    <w:rsid w:val="009A0BA1"/>
    <w:rsid w:val="009A2A41"/>
    <w:rsid w:val="009A6A6A"/>
    <w:rsid w:val="009B023E"/>
    <w:rsid w:val="009B24AE"/>
    <w:rsid w:val="009B5EAF"/>
    <w:rsid w:val="009B7B45"/>
    <w:rsid w:val="009C59A0"/>
    <w:rsid w:val="009C79F3"/>
    <w:rsid w:val="009C7D4A"/>
    <w:rsid w:val="009C7EB1"/>
    <w:rsid w:val="009D744F"/>
    <w:rsid w:val="009E0330"/>
    <w:rsid w:val="009E34F6"/>
    <w:rsid w:val="009E4C4D"/>
    <w:rsid w:val="009F768E"/>
    <w:rsid w:val="00A01C61"/>
    <w:rsid w:val="00A04962"/>
    <w:rsid w:val="00A04EE4"/>
    <w:rsid w:val="00A10619"/>
    <w:rsid w:val="00A11950"/>
    <w:rsid w:val="00A13CA8"/>
    <w:rsid w:val="00A242D0"/>
    <w:rsid w:val="00A2774D"/>
    <w:rsid w:val="00A30799"/>
    <w:rsid w:val="00A356C3"/>
    <w:rsid w:val="00A405AF"/>
    <w:rsid w:val="00A40E99"/>
    <w:rsid w:val="00A427E8"/>
    <w:rsid w:val="00A508CB"/>
    <w:rsid w:val="00A542E3"/>
    <w:rsid w:val="00A56E7C"/>
    <w:rsid w:val="00A66652"/>
    <w:rsid w:val="00A67FDE"/>
    <w:rsid w:val="00A70255"/>
    <w:rsid w:val="00A75A99"/>
    <w:rsid w:val="00A85A81"/>
    <w:rsid w:val="00A91984"/>
    <w:rsid w:val="00A9414D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C4603"/>
    <w:rsid w:val="00AC6E6F"/>
    <w:rsid w:val="00AD1935"/>
    <w:rsid w:val="00AD1A09"/>
    <w:rsid w:val="00AD7834"/>
    <w:rsid w:val="00AD7A82"/>
    <w:rsid w:val="00AE43FD"/>
    <w:rsid w:val="00AE4646"/>
    <w:rsid w:val="00AE7510"/>
    <w:rsid w:val="00AF215D"/>
    <w:rsid w:val="00AF4889"/>
    <w:rsid w:val="00B011E4"/>
    <w:rsid w:val="00B03683"/>
    <w:rsid w:val="00B10C28"/>
    <w:rsid w:val="00B11EAE"/>
    <w:rsid w:val="00B133ED"/>
    <w:rsid w:val="00B2487A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5046"/>
    <w:rsid w:val="00B669D5"/>
    <w:rsid w:val="00B72AF4"/>
    <w:rsid w:val="00B7408F"/>
    <w:rsid w:val="00B763A5"/>
    <w:rsid w:val="00B76DEA"/>
    <w:rsid w:val="00B83EAA"/>
    <w:rsid w:val="00B84905"/>
    <w:rsid w:val="00B855F5"/>
    <w:rsid w:val="00B8647C"/>
    <w:rsid w:val="00B86B9D"/>
    <w:rsid w:val="00B90474"/>
    <w:rsid w:val="00B94D5E"/>
    <w:rsid w:val="00B96C47"/>
    <w:rsid w:val="00BA3215"/>
    <w:rsid w:val="00BB20C3"/>
    <w:rsid w:val="00BB37BF"/>
    <w:rsid w:val="00BB5EFD"/>
    <w:rsid w:val="00BB6BF7"/>
    <w:rsid w:val="00BC3261"/>
    <w:rsid w:val="00BD0353"/>
    <w:rsid w:val="00BD0F23"/>
    <w:rsid w:val="00BD24EB"/>
    <w:rsid w:val="00BD399A"/>
    <w:rsid w:val="00BD63C9"/>
    <w:rsid w:val="00BD708C"/>
    <w:rsid w:val="00BE0EAA"/>
    <w:rsid w:val="00BE0F4A"/>
    <w:rsid w:val="00BE1816"/>
    <w:rsid w:val="00BE194F"/>
    <w:rsid w:val="00BE35A8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2D68"/>
    <w:rsid w:val="00C040ED"/>
    <w:rsid w:val="00C050CB"/>
    <w:rsid w:val="00C06355"/>
    <w:rsid w:val="00C07082"/>
    <w:rsid w:val="00C07D71"/>
    <w:rsid w:val="00C07D7B"/>
    <w:rsid w:val="00C1161C"/>
    <w:rsid w:val="00C11B8B"/>
    <w:rsid w:val="00C12F0F"/>
    <w:rsid w:val="00C1552F"/>
    <w:rsid w:val="00C1683A"/>
    <w:rsid w:val="00C21BFC"/>
    <w:rsid w:val="00C220E3"/>
    <w:rsid w:val="00C22311"/>
    <w:rsid w:val="00C2526F"/>
    <w:rsid w:val="00C25482"/>
    <w:rsid w:val="00C2719B"/>
    <w:rsid w:val="00C3176E"/>
    <w:rsid w:val="00C32C83"/>
    <w:rsid w:val="00C40D51"/>
    <w:rsid w:val="00C41615"/>
    <w:rsid w:val="00C43084"/>
    <w:rsid w:val="00C44AB2"/>
    <w:rsid w:val="00C44E46"/>
    <w:rsid w:val="00C45404"/>
    <w:rsid w:val="00C47A3A"/>
    <w:rsid w:val="00C47CAD"/>
    <w:rsid w:val="00C51318"/>
    <w:rsid w:val="00C51F92"/>
    <w:rsid w:val="00C55A9C"/>
    <w:rsid w:val="00C56073"/>
    <w:rsid w:val="00C611C9"/>
    <w:rsid w:val="00C6200A"/>
    <w:rsid w:val="00C66C0B"/>
    <w:rsid w:val="00C71D6B"/>
    <w:rsid w:val="00C743F6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FA1"/>
    <w:rsid w:val="00C96B2F"/>
    <w:rsid w:val="00CA1190"/>
    <w:rsid w:val="00CA4090"/>
    <w:rsid w:val="00CA7F9C"/>
    <w:rsid w:val="00CC47BA"/>
    <w:rsid w:val="00CC4B59"/>
    <w:rsid w:val="00CC52EC"/>
    <w:rsid w:val="00CD1EBE"/>
    <w:rsid w:val="00CD25B6"/>
    <w:rsid w:val="00CD2B2D"/>
    <w:rsid w:val="00CD548E"/>
    <w:rsid w:val="00CD57DA"/>
    <w:rsid w:val="00CD799E"/>
    <w:rsid w:val="00CE063A"/>
    <w:rsid w:val="00CE1ED2"/>
    <w:rsid w:val="00CE292D"/>
    <w:rsid w:val="00CE45B6"/>
    <w:rsid w:val="00CF024B"/>
    <w:rsid w:val="00CF0586"/>
    <w:rsid w:val="00CF7BF1"/>
    <w:rsid w:val="00D02632"/>
    <w:rsid w:val="00D03B68"/>
    <w:rsid w:val="00D06C6B"/>
    <w:rsid w:val="00D07BAF"/>
    <w:rsid w:val="00D12E4F"/>
    <w:rsid w:val="00D136C3"/>
    <w:rsid w:val="00D156F0"/>
    <w:rsid w:val="00D22E38"/>
    <w:rsid w:val="00D23E56"/>
    <w:rsid w:val="00D2623A"/>
    <w:rsid w:val="00D265B4"/>
    <w:rsid w:val="00D31DC8"/>
    <w:rsid w:val="00D35BF0"/>
    <w:rsid w:val="00D40A41"/>
    <w:rsid w:val="00D41A04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FC2"/>
    <w:rsid w:val="00D67C64"/>
    <w:rsid w:val="00D67FAC"/>
    <w:rsid w:val="00D72565"/>
    <w:rsid w:val="00D74729"/>
    <w:rsid w:val="00D824D3"/>
    <w:rsid w:val="00D872A4"/>
    <w:rsid w:val="00D904EF"/>
    <w:rsid w:val="00D911F2"/>
    <w:rsid w:val="00D93DDA"/>
    <w:rsid w:val="00D93F38"/>
    <w:rsid w:val="00D942B1"/>
    <w:rsid w:val="00DA12A6"/>
    <w:rsid w:val="00DA19CD"/>
    <w:rsid w:val="00DB09FE"/>
    <w:rsid w:val="00DB1AAB"/>
    <w:rsid w:val="00DC08D2"/>
    <w:rsid w:val="00DC48AE"/>
    <w:rsid w:val="00DC5519"/>
    <w:rsid w:val="00DD0598"/>
    <w:rsid w:val="00DD2632"/>
    <w:rsid w:val="00DD51A5"/>
    <w:rsid w:val="00DD5C87"/>
    <w:rsid w:val="00DD7855"/>
    <w:rsid w:val="00DE0B69"/>
    <w:rsid w:val="00DE23F2"/>
    <w:rsid w:val="00DE3B1D"/>
    <w:rsid w:val="00DE3C90"/>
    <w:rsid w:val="00DE3D22"/>
    <w:rsid w:val="00DE4D7D"/>
    <w:rsid w:val="00DE5AC6"/>
    <w:rsid w:val="00DF4A77"/>
    <w:rsid w:val="00DF554A"/>
    <w:rsid w:val="00DF6A22"/>
    <w:rsid w:val="00DF6F79"/>
    <w:rsid w:val="00DF7CA2"/>
    <w:rsid w:val="00E0076A"/>
    <w:rsid w:val="00E055AE"/>
    <w:rsid w:val="00E11DAD"/>
    <w:rsid w:val="00E122F1"/>
    <w:rsid w:val="00E12ADB"/>
    <w:rsid w:val="00E229C5"/>
    <w:rsid w:val="00E25398"/>
    <w:rsid w:val="00E25B72"/>
    <w:rsid w:val="00E31F2A"/>
    <w:rsid w:val="00E335F9"/>
    <w:rsid w:val="00E33BD7"/>
    <w:rsid w:val="00E45030"/>
    <w:rsid w:val="00E45930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70471"/>
    <w:rsid w:val="00E7157F"/>
    <w:rsid w:val="00E71F38"/>
    <w:rsid w:val="00E762B6"/>
    <w:rsid w:val="00E808DB"/>
    <w:rsid w:val="00E80F4B"/>
    <w:rsid w:val="00E82BA3"/>
    <w:rsid w:val="00E83C60"/>
    <w:rsid w:val="00E90772"/>
    <w:rsid w:val="00E90EDE"/>
    <w:rsid w:val="00E92562"/>
    <w:rsid w:val="00E932D5"/>
    <w:rsid w:val="00E94DE1"/>
    <w:rsid w:val="00E95C5C"/>
    <w:rsid w:val="00E97B5F"/>
    <w:rsid w:val="00EA176A"/>
    <w:rsid w:val="00EA1A0A"/>
    <w:rsid w:val="00EA5DB3"/>
    <w:rsid w:val="00EB1D28"/>
    <w:rsid w:val="00EB1ECE"/>
    <w:rsid w:val="00EB2AA4"/>
    <w:rsid w:val="00EB40E2"/>
    <w:rsid w:val="00EC21EA"/>
    <w:rsid w:val="00EC76D5"/>
    <w:rsid w:val="00EE53F4"/>
    <w:rsid w:val="00EE667C"/>
    <w:rsid w:val="00EE6ED3"/>
    <w:rsid w:val="00EF0A90"/>
    <w:rsid w:val="00EF26DC"/>
    <w:rsid w:val="00EF28BA"/>
    <w:rsid w:val="00EF2D8F"/>
    <w:rsid w:val="00F00CA9"/>
    <w:rsid w:val="00F03ED2"/>
    <w:rsid w:val="00F04AEE"/>
    <w:rsid w:val="00F0573C"/>
    <w:rsid w:val="00F06A02"/>
    <w:rsid w:val="00F110BA"/>
    <w:rsid w:val="00F11899"/>
    <w:rsid w:val="00F122BB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C90"/>
    <w:rsid w:val="00F35A29"/>
    <w:rsid w:val="00F41795"/>
    <w:rsid w:val="00F450AF"/>
    <w:rsid w:val="00F47FCC"/>
    <w:rsid w:val="00F50280"/>
    <w:rsid w:val="00F56A92"/>
    <w:rsid w:val="00F57825"/>
    <w:rsid w:val="00F61211"/>
    <w:rsid w:val="00F64BAE"/>
    <w:rsid w:val="00F65CEF"/>
    <w:rsid w:val="00F72D5F"/>
    <w:rsid w:val="00F8117A"/>
    <w:rsid w:val="00F81B2F"/>
    <w:rsid w:val="00F87957"/>
    <w:rsid w:val="00F97203"/>
    <w:rsid w:val="00F972A2"/>
    <w:rsid w:val="00F97B52"/>
    <w:rsid w:val="00FA0597"/>
    <w:rsid w:val="00FA1922"/>
    <w:rsid w:val="00FA2F9E"/>
    <w:rsid w:val="00FA321D"/>
    <w:rsid w:val="00FA36B8"/>
    <w:rsid w:val="00FA715E"/>
    <w:rsid w:val="00FB0F22"/>
    <w:rsid w:val="00FB3D83"/>
    <w:rsid w:val="00FC0473"/>
    <w:rsid w:val="00FC1BEE"/>
    <w:rsid w:val="00FC43CA"/>
    <w:rsid w:val="00FC48AB"/>
    <w:rsid w:val="00FC60A9"/>
    <w:rsid w:val="00FC60E2"/>
    <w:rsid w:val="00FC7783"/>
    <w:rsid w:val="00FD01B0"/>
    <w:rsid w:val="00FD14F3"/>
    <w:rsid w:val="00FD5083"/>
    <w:rsid w:val="00FD63B7"/>
    <w:rsid w:val="00FD7691"/>
    <w:rsid w:val="00FE00A1"/>
    <w:rsid w:val="00FE2F6B"/>
    <w:rsid w:val="00FE6677"/>
    <w:rsid w:val="00FE712E"/>
    <w:rsid w:val="00FF3ABE"/>
    <w:rsid w:val="00FF5A97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844742"/>
  <w15:docId w15:val="{A94129C8-DD1F-4BBB-9835-624E2C2F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976C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media.budimex.pl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michal.wrzosek@budimex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Props1.xml><?xml version="1.0" encoding="utf-8"?>
<ds:datastoreItem xmlns:ds="http://schemas.openxmlformats.org/officeDocument/2006/customXml" ds:itemID="{67CE1AF6-A0EE-41F2-A491-45D0E3D87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598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Zyglewska, Diana</cp:lastModifiedBy>
  <cp:revision>17</cp:revision>
  <cp:lastPrinted>2023-04-18T10:50:00Z</cp:lastPrinted>
  <dcterms:created xsi:type="dcterms:W3CDTF">2023-05-08T07:59:00Z</dcterms:created>
  <dcterms:modified xsi:type="dcterms:W3CDTF">2023-05-1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a3555e7069b1605814e952542b734913939f201daf39c36f02291627dd226</vt:lpwstr>
  </property>
</Properties>
</file>